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fd92c6d4-c8c4-4740-aba2-1f953018b9f2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1T22:01:24Z</dcterms:created>
  <dcterms:modified xsi:type="dcterms:W3CDTF">2023-06-11T22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